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de6c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7665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6e95d3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